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3F11" w:rsidRPr="00E04787" w:rsidRDefault="007B3F11" w:rsidP="007B3F11">
      <w:pPr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color w:val="000000"/>
        </w:rPr>
        <w:t>CS 344 Guide 10 – Neural Networks</w:t>
      </w:r>
    </w:p>
    <w:p w:rsidR="007B3F11" w:rsidRPr="007B3F11" w:rsidRDefault="007B3F11" w:rsidP="007B3F1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5" w:tgtFrame="_blank" w:history="1">
        <w:r w:rsidRPr="00E04787">
          <w:rPr>
            <w:rFonts w:ascii="Calibri" w:eastAsia="Times New Roman" w:hAnsi="Calibri" w:cs="Calibri"/>
            <w:color w:val="550000"/>
            <w:u w:val="single"/>
          </w:rPr>
          <w:t>Neural Networks</w:t>
        </w:r>
      </w:hyperlink>
    </w:p>
    <w:p w:rsidR="007B3F11" w:rsidRPr="007B3F11" w:rsidRDefault="007B3F11" w:rsidP="007B3F1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7B3F11">
        <w:rPr>
          <w:rFonts w:ascii="Calibri" w:eastAsia="Times New Roman" w:hAnsi="Calibri" w:cs="Calibri"/>
          <w:color w:val="000000"/>
        </w:rPr>
        <w:t>Terms</w:t>
      </w:r>
    </w:p>
    <w:p w:rsidR="007B3F11" w:rsidRPr="00FE6CA2" w:rsidRDefault="007B3F11" w:rsidP="007B3F11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i/>
          <w:iCs/>
          <w:color w:val="000000"/>
        </w:rPr>
        <w:t>Neurons</w:t>
      </w:r>
    </w:p>
    <w:p w:rsidR="00FE6CA2" w:rsidRPr="00FE6CA2" w:rsidRDefault="00FE6CA2" w:rsidP="00FE6CA2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A node in a neural network, typically taking in multiple input values and generating one output value.</w:t>
      </w:r>
    </w:p>
    <w:p w:rsidR="00FE6CA2" w:rsidRPr="007B3F11" w:rsidRDefault="00FE6CA2" w:rsidP="00FE6CA2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Calculates output value by applying activation function (nonlinear transformation) to weighted sum of input values.</w:t>
      </w:r>
    </w:p>
    <w:p w:rsidR="007B3F11" w:rsidRPr="00FE6CA2" w:rsidRDefault="007B3F11" w:rsidP="007B3F11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i/>
          <w:iCs/>
          <w:color w:val="000000"/>
        </w:rPr>
        <w:t>Hidden layers</w:t>
      </w:r>
    </w:p>
    <w:p w:rsidR="00FE6CA2" w:rsidRPr="004F26DA" w:rsidRDefault="004F26DA" w:rsidP="00FE6CA2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A synthetic layer in a neural network between the input layer (features) and output layer (prediction)</w:t>
      </w:r>
    </w:p>
    <w:p w:rsidR="004F26DA" w:rsidRPr="007B3F11" w:rsidRDefault="004F26DA" w:rsidP="00FE6CA2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Typically contains an activation function for training.</w:t>
      </w:r>
    </w:p>
    <w:p w:rsidR="007B3F11" w:rsidRPr="004F26DA" w:rsidRDefault="007B3F11" w:rsidP="007B3F11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i/>
          <w:iCs/>
          <w:color w:val="000000"/>
        </w:rPr>
        <w:t>Activation function</w:t>
      </w:r>
    </w:p>
    <w:p w:rsidR="004F26DA" w:rsidRPr="007B3F11" w:rsidRDefault="004F26DA" w:rsidP="004F26D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A function that takes in the weighted sum of all of the inputs from the previous layer and then generates and passes an output value (typically nonlinear) to the next layer.</w:t>
      </w:r>
    </w:p>
    <w:p w:rsidR="007B3F11" w:rsidRPr="00E04787" w:rsidRDefault="007B3F11" w:rsidP="007B3F1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7B3F11">
        <w:rPr>
          <w:rFonts w:ascii="Calibri" w:eastAsia="Times New Roman" w:hAnsi="Calibri" w:cs="Calibri"/>
          <w:color w:val="000000"/>
        </w:rPr>
        <w:t>Compare and contrast handling non-linearities using feature crosses vs. neural networks.</w:t>
      </w:r>
    </w:p>
    <w:p w:rsidR="008034BF" w:rsidRPr="00E04787" w:rsidRDefault="008034BF" w:rsidP="008034BF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color w:val="000000"/>
        </w:rPr>
        <w:t>Feature crosses:</w:t>
      </w:r>
    </w:p>
    <w:p w:rsidR="008034BF" w:rsidRPr="00E04787" w:rsidRDefault="008034BF" w:rsidP="008034BF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color w:val="000000"/>
        </w:rPr>
        <w:t>Takes the cross product of 2 or more features to create a synthetic feature.</w:t>
      </w:r>
    </w:p>
    <w:p w:rsidR="008034BF" w:rsidRPr="00E04787" w:rsidRDefault="008034BF" w:rsidP="008034BF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color w:val="000000"/>
        </w:rPr>
        <w:t>Includes one-hot vector encoding.</w:t>
      </w:r>
    </w:p>
    <w:p w:rsidR="008034BF" w:rsidRPr="00E04787" w:rsidRDefault="008034BF" w:rsidP="008034BF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color w:val="000000"/>
        </w:rPr>
        <w:t>Uses bucketing, binning, etc.</w:t>
      </w:r>
    </w:p>
    <w:p w:rsidR="008034BF" w:rsidRDefault="008034BF" w:rsidP="008034BF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color w:val="000000"/>
        </w:rPr>
        <w:t>Results in adding more dimensions to the feature set and could create sparse feature vectors.</w:t>
      </w:r>
    </w:p>
    <w:p w:rsidR="003F241E" w:rsidRPr="00E04787" w:rsidRDefault="003F241E" w:rsidP="008034BF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imited in the non-linear problems it can solve.</w:t>
      </w:r>
    </w:p>
    <w:p w:rsidR="008034BF" w:rsidRPr="00E04787" w:rsidRDefault="008034BF" w:rsidP="008034BF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color w:val="000000"/>
        </w:rPr>
        <w:t>Neural networks:</w:t>
      </w:r>
    </w:p>
    <w:p w:rsidR="008034BF" w:rsidRPr="00E04787" w:rsidRDefault="008034BF" w:rsidP="008034BF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color w:val="000000"/>
        </w:rPr>
        <w:t xml:space="preserve">Adds a </w:t>
      </w:r>
      <w:r w:rsidR="003F241E">
        <w:rPr>
          <w:rFonts w:ascii="Calibri" w:eastAsia="Times New Roman" w:hAnsi="Calibri" w:cs="Calibri"/>
          <w:color w:val="000000"/>
        </w:rPr>
        <w:t>non-linear transformation</w:t>
      </w:r>
      <w:r w:rsidRPr="00E04787">
        <w:rPr>
          <w:rFonts w:ascii="Calibri" w:eastAsia="Times New Roman" w:hAnsi="Calibri" w:cs="Calibri"/>
          <w:color w:val="000000"/>
        </w:rPr>
        <w:t xml:space="preserve"> layer where non-linearity is encoded via the use of an activation function</w:t>
      </w:r>
    </w:p>
    <w:p w:rsidR="008034BF" w:rsidRDefault="008034BF" w:rsidP="008034BF">
      <w:pPr>
        <w:numPr>
          <w:ilvl w:val="4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color w:val="000000"/>
        </w:rPr>
        <w:t>Sigmoid,</w:t>
      </w:r>
      <w:r w:rsidR="003F241E">
        <w:rPr>
          <w:rFonts w:ascii="Calibri" w:eastAsia="Times New Roman" w:hAnsi="Calibri" w:cs="Calibri"/>
          <w:color w:val="000000"/>
        </w:rPr>
        <w:t xml:space="preserve"> ReLU</w:t>
      </w:r>
      <w:r w:rsidRPr="00E04787">
        <w:rPr>
          <w:rFonts w:ascii="Calibri" w:eastAsia="Times New Roman" w:hAnsi="Calibri" w:cs="Calibri"/>
          <w:color w:val="000000"/>
        </w:rPr>
        <w:t>, tanh, etc.</w:t>
      </w:r>
    </w:p>
    <w:p w:rsidR="003F241E" w:rsidRDefault="003F241E" w:rsidP="008034BF">
      <w:pPr>
        <w:numPr>
          <w:ilvl w:val="4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ny mathematical function can be used.</w:t>
      </w:r>
    </w:p>
    <w:p w:rsidR="003F241E" w:rsidRDefault="003F241E" w:rsidP="003F241E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idden layers are added to the model, which could each have a different activation function.</w:t>
      </w:r>
    </w:p>
    <w:p w:rsidR="003F241E" w:rsidRDefault="003F241E" w:rsidP="003F241E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Uses back propagation.</w:t>
      </w:r>
    </w:p>
    <w:p w:rsidR="003F241E" w:rsidRPr="007B3F11" w:rsidRDefault="003F241E" w:rsidP="003F241E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n solve complex non-linear problems.</w:t>
      </w:r>
    </w:p>
    <w:p w:rsidR="007B3F11" w:rsidRDefault="007B3F11" w:rsidP="007B3F1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7B3F11">
        <w:rPr>
          <w:rFonts w:ascii="Calibri" w:eastAsia="Times New Roman" w:hAnsi="Calibri" w:cs="Calibri"/>
          <w:color w:val="000000"/>
        </w:rPr>
        <w:t>How does a neural network model non-linearities?</w:t>
      </w:r>
    </w:p>
    <w:p w:rsidR="00FE6CA2" w:rsidRPr="007B3F11" w:rsidRDefault="00FE6CA2" w:rsidP="00FE6C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By directly introducing non-linearity by piping each hidden layer node through a non-linear function (activation function)</w:t>
      </w:r>
    </w:p>
    <w:p w:rsidR="007B3F11" w:rsidRPr="007B3F11" w:rsidRDefault="007B3F11" w:rsidP="007B3F1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6" w:tgtFrame="_blank" w:history="1">
        <w:r w:rsidRPr="00E04787">
          <w:rPr>
            <w:rFonts w:ascii="Calibri" w:eastAsia="Times New Roman" w:hAnsi="Calibri" w:cs="Calibri"/>
            <w:color w:val="550000"/>
            <w:u w:val="single"/>
          </w:rPr>
          <w:t>Training Neural Networks</w:t>
        </w:r>
      </w:hyperlink>
    </w:p>
    <w:p w:rsidR="007B3F11" w:rsidRPr="007B3F11" w:rsidRDefault="007B3F11" w:rsidP="007B3F1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7B3F11">
        <w:rPr>
          <w:rFonts w:ascii="Calibri" w:eastAsia="Times New Roman" w:hAnsi="Calibri" w:cs="Calibri"/>
          <w:color w:val="000000"/>
        </w:rPr>
        <w:t>Terms</w:t>
      </w:r>
    </w:p>
    <w:p w:rsidR="007B3F11" w:rsidRPr="004B109C" w:rsidRDefault="007B3F11" w:rsidP="007B3F11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i/>
          <w:iCs/>
          <w:color w:val="000000"/>
        </w:rPr>
        <w:t>Vanishing/exploding gradients</w:t>
      </w:r>
    </w:p>
    <w:p w:rsidR="004B109C" w:rsidRPr="004B109C" w:rsidRDefault="004B109C" w:rsidP="004B109C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Vanishing gradient problem:</w:t>
      </w:r>
    </w:p>
    <w:p w:rsidR="004B109C" w:rsidRPr="004B109C" w:rsidRDefault="004B109C" w:rsidP="004B109C">
      <w:pPr>
        <w:numPr>
          <w:ilvl w:val="4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Tendency for gradients of early hidden layers of deep neural network to become flat (low).</w:t>
      </w:r>
    </w:p>
    <w:p w:rsidR="004B109C" w:rsidRPr="004B109C" w:rsidRDefault="004B109C" w:rsidP="004B109C">
      <w:pPr>
        <w:numPr>
          <w:ilvl w:val="4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Increasingly lower gradients result in increasingly smaller changes to weights on nodes leading to little or no learning.</w:t>
      </w:r>
    </w:p>
    <w:p w:rsidR="004B109C" w:rsidRPr="004B109C" w:rsidRDefault="004B109C" w:rsidP="004B109C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Exploding gradient problem:</w:t>
      </w:r>
    </w:p>
    <w:p w:rsidR="004B109C" w:rsidRPr="004B109C" w:rsidRDefault="004B109C" w:rsidP="004B109C">
      <w:pPr>
        <w:numPr>
          <w:ilvl w:val="4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lastRenderedPageBreak/>
        <w:t>Tendency for gradients in deep neural networks to become steep (high).</w:t>
      </w:r>
    </w:p>
    <w:p w:rsidR="004B109C" w:rsidRPr="007B3F11" w:rsidRDefault="004B109C" w:rsidP="004B109C">
      <w:pPr>
        <w:numPr>
          <w:ilvl w:val="4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Increasingly higher gradients result in increasingly larger changes to weight</w:t>
      </w:r>
      <w:r w:rsidR="0091601D">
        <w:rPr>
          <w:rFonts w:ascii="Calibri" w:eastAsia="Times New Roman" w:hAnsi="Calibri" w:cs="Calibri"/>
          <w:i/>
          <w:iCs/>
          <w:color w:val="000000"/>
        </w:rPr>
        <w:t>s on nodes leading to NaN issue and non-convergence.</w:t>
      </w:r>
    </w:p>
    <w:p w:rsidR="007B3F11" w:rsidRPr="004B109C" w:rsidRDefault="007B3F11" w:rsidP="007B3F11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i/>
          <w:iCs/>
          <w:color w:val="000000"/>
        </w:rPr>
        <w:t>Dead RELUs</w:t>
      </w:r>
    </w:p>
    <w:p w:rsidR="004B109C" w:rsidRDefault="004B109C" w:rsidP="004B109C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ailure of gradient</w:t>
      </w:r>
      <w:r w:rsidR="00FA55DA">
        <w:rPr>
          <w:rFonts w:ascii="Calibri" w:eastAsia="Times New Roman" w:hAnsi="Calibri" w:cs="Calibri"/>
          <w:color w:val="000000"/>
        </w:rPr>
        <w:t xml:space="preserve">s to propagate due to </w:t>
      </w:r>
      <w:r>
        <w:rPr>
          <w:rFonts w:ascii="Calibri" w:eastAsia="Times New Roman" w:hAnsi="Calibri" w:cs="Calibri"/>
          <w:color w:val="000000"/>
        </w:rPr>
        <w:t xml:space="preserve">weights </w:t>
      </w:r>
      <w:r w:rsidR="00FA55DA">
        <w:rPr>
          <w:rFonts w:ascii="Calibri" w:eastAsia="Times New Roman" w:hAnsi="Calibri" w:cs="Calibri"/>
          <w:color w:val="000000"/>
        </w:rPr>
        <w:t xml:space="preserve">in a ReLU unit </w:t>
      </w:r>
      <w:r>
        <w:rPr>
          <w:rFonts w:ascii="Calibri" w:eastAsia="Times New Roman" w:hAnsi="Calibri" w:cs="Calibri"/>
          <w:color w:val="000000"/>
        </w:rPr>
        <w:t>being below zero and the ReLU activation function normalizing them all to 0.</w:t>
      </w:r>
    </w:p>
    <w:p w:rsidR="00FA55DA" w:rsidRDefault="00FA55DA" w:rsidP="004B109C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ntributes nothing to network output and gradients cannot flow through during back propagation.</w:t>
      </w:r>
    </w:p>
    <w:p w:rsidR="00FA55DA" w:rsidRPr="007B3F11" w:rsidRDefault="00FA55DA" w:rsidP="00FA55DA">
      <w:pPr>
        <w:numPr>
          <w:ilvl w:val="4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With gradient source cut off, ReLU may not change enough to bring weighted sum back above 0.</w:t>
      </w:r>
    </w:p>
    <w:p w:rsidR="007B3F11" w:rsidRPr="004B109C" w:rsidRDefault="007B3F11" w:rsidP="007B3F11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i/>
          <w:iCs/>
          <w:color w:val="000000"/>
        </w:rPr>
        <w:t>Dropout</w:t>
      </w:r>
    </w:p>
    <w:p w:rsidR="004B109C" w:rsidRPr="003E0ACD" w:rsidRDefault="003E0ACD" w:rsidP="004B109C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A form of regularization in training deep neural networks.</w:t>
      </w:r>
    </w:p>
    <w:p w:rsidR="003E0ACD" w:rsidRPr="003E0ACD" w:rsidRDefault="003E0ACD" w:rsidP="004B109C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Removes a random selection of a fixed # of units in a network layer for a single gradient step.</w:t>
      </w:r>
    </w:p>
    <w:p w:rsidR="003E0ACD" w:rsidRPr="003E0ACD" w:rsidRDefault="003E0ACD" w:rsidP="004B109C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0.0 = no dropout regularization</w:t>
      </w:r>
    </w:p>
    <w:p w:rsidR="003E0ACD" w:rsidRPr="003E0ACD" w:rsidRDefault="003E0ACD" w:rsidP="004B109C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1.0 = drop everything</w:t>
      </w:r>
    </w:p>
    <w:p w:rsidR="003E0ACD" w:rsidRPr="007B3F11" w:rsidRDefault="003E0ACD" w:rsidP="004B109C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Use intermediate values to be useful.</w:t>
      </w:r>
    </w:p>
    <w:p w:rsidR="007B3F11" w:rsidRDefault="007B3F11" w:rsidP="007B3F1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7B3F11">
        <w:rPr>
          <w:rFonts w:ascii="Calibri" w:eastAsia="Times New Roman" w:hAnsi="Calibri" w:cs="Calibri"/>
          <w:color w:val="000000"/>
        </w:rPr>
        <w:t>Give a general explanation of how </w:t>
      </w:r>
      <w:r w:rsidRPr="00E04787">
        <w:rPr>
          <w:rFonts w:ascii="Calibri" w:eastAsia="Times New Roman" w:hAnsi="Calibri" w:cs="Calibri"/>
          <w:i/>
          <w:iCs/>
          <w:color w:val="000000"/>
        </w:rPr>
        <w:t>backpropagation</w:t>
      </w:r>
      <w:r w:rsidRPr="007B3F11">
        <w:rPr>
          <w:rFonts w:ascii="Calibri" w:eastAsia="Times New Roman" w:hAnsi="Calibri" w:cs="Calibri"/>
          <w:color w:val="000000"/>
        </w:rPr>
        <w:t> works.</w:t>
      </w:r>
    </w:p>
    <w:p w:rsidR="00EE4B59" w:rsidRPr="00EE4B59" w:rsidRDefault="00EE4B59" w:rsidP="00EE4B5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URL: </w:t>
      </w:r>
      <w:hyperlink r:id="rId7" w:history="1">
        <w:r>
          <w:rPr>
            <w:rStyle w:val="Hyperlink"/>
          </w:rPr>
          <w:t>https://hmkcode.github.io/ai/backpropagation-step-by-step/</w:t>
        </w:r>
      </w:hyperlink>
    </w:p>
    <w:p w:rsidR="00EE4B59" w:rsidRDefault="00EE4B59" w:rsidP="00EE4B5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nstruct a simple neural network consisting of input nodes, hidden layers with activation functions, and an output node.</w:t>
      </w:r>
    </w:p>
    <w:p w:rsidR="00EE4B59" w:rsidRDefault="00EE4B59" w:rsidP="00EE4B5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nnect nodes in neighboring layers with weights, forming the network parameters.</w:t>
      </w:r>
    </w:p>
    <w:p w:rsidR="00EE4B59" w:rsidRDefault="00EE4B59" w:rsidP="00EE4B5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ach node should have a non-linear activation function to model non-linearity.</w:t>
      </w:r>
    </w:p>
    <w:p w:rsidR="00EE4B59" w:rsidRDefault="00EE4B59" w:rsidP="00EE4B5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lculate the forward propagation to obtain the output.</w:t>
      </w:r>
    </w:p>
    <w:p w:rsidR="00EE4B59" w:rsidRPr="00EE4B59" w:rsidRDefault="00EE4B59" w:rsidP="00EE4B5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lculate the error function, which is the deviation between the predicted output value and actual target values.</w:t>
      </w:r>
    </w:p>
    <w:p w:rsidR="00EE4B59" w:rsidRDefault="00EE4B59" w:rsidP="00EE4B5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lculate the back propagation – update weights using gradient descent.</w:t>
      </w:r>
    </w:p>
    <w:p w:rsidR="00EE4B59" w:rsidRPr="007B3F11" w:rsidRDefault="00EE4B59" w:rsidP="00EE4B5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inse and repeat recursively using updated weight values each iteration.</w:t>
      </w:r>
    </w:p>
    <w:p w:rsidR="007B3F11" w:rsidRDefault="007B3F11" w:rsidP="007B3F1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7B3F11">
        <w:rPr>
          <w:rFonts w:ascii="Calibri" w:eastAsia="Times New Roman" w:hAnsi="Calibri" w:cs="Calibri"/>
          <w:color w:val="000000"/>
        </w:rPr>
        <w:t>Of what value are </w:t>
      </w:r>
      <w:r w:rsidRPr="00E04787">
        <w:rPr>
          <w:rFonts w:ascii="Calibri" w:eastAsia="Times New Roman" w:hAnsi="Calibri" w:cs="Calibri"/>
          <w:i/>
          <w:iCs/>
          <w:color w:val="000000"/>
        </w:rPr>
        <w:t>normalized</w:t>
      </w:r>
      <w:r w:rsidRPr="007B3F11">
        <w:rPr>
          <w:rFonts w:ascii="Calibri" w:eastAsia="Times New Roman" w:hAnsi="Calibri" w:cs="Calibri"/>
          <w:color w:val="000000"/>
        </w:rPr>
        <w:t> feature vectors?</w:t>
      </w:r>
    </w:p>
    <w:p w:rsidR="003E0ACD" w:rsidRDefault="003E0ACD" w:rsidP="003E0ACD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elps speed the convergence of neural networks.</w:t>
      </w:r>
    </w:p>
    <w:p w:rsidR="003E0ACD" w:rsidRDefault="003E0ACD" w:rsidP="003E0ACD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elps gradient descent converge.</w:t>
      </w:r>
    </w:p>
    <w:p w:rsidR="003E0ACD" w:rsidRDefault="003E0ACD" w:rsidP="003E0ACD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voids the NaN trap.</w:t>
      </w:r>
    </w:p>
    <w:p w:rsidR="003E0ACD" w:rsidRDefault="003E0ACD" w:rsidP="003E0ACD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oughly zero-centered [-1,1] range often works well.</w:t>
      </w:r>
    </w:p>
    <w:p w:rsidR="003E0ACD" w:rsidRPr="007B3F11" w:rsidRDefault="003E0ACD" w:rsidP="003E0ACD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void outlier values too.</w:t>
      </w:r>
    </w:p>
    <w:p w:rsidR="007B3F11" w:rsidRPr="007B3F11" w:rsidRDefault="007B3F11" w:rsidP="007B3F1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8" w:tgtFrame="_blank" w:history="1">
        <w:r w:rsidRPr="00E04787">
          <w:rPr>
            <w:rFonts w:ascii="Calibri" w:eastAsia="Times New Roman" w:hAnsi="Calibri" w:cs="Calibri"/>
            <w:color w:val="550000"/>
            <w:u w:val="single"/>
          </w:rPr>
          <w:t>Multi-Class Neural Networks</w:t>
        </w:r>
      </w:hyperlink>
    </w:p>
    <w:p w:rsidR="007B3F11" w:rsidRPr="007B3F11" w:rsidRDefault="007B3F11" w:rsidP="007B3F1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7B3F11">
        <w:rPr>
          <w:rFonts w:ascii="Calibri" w:eastAsia="Times New Roman" w:hAnsi="Calibri" w:cs="Calibri"/>
          <w:color w:val="000000"/>
        </w:rPr>
        <w:t>Terms</w:t>
      </w:r>
    </w:p>
    <w:p w:rsidR="007B3F11" w:rsidRPr="003D6E39" w:rsidRDefault="007B3F11" w:rsidP="007B3F11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i/>
          <w:iCs/>
          <w:color w:val="000000"/>
        </w:rPr>
        <w:t>One-vs-All</w:t>
      </w:r>
    </w:p>
    <w:p w:rsidR="003D6E39" w:rsidRPr="00BA6EE4" w:rsidRDefault="00D25D23" w:rsidP="003D6E39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Given classification problem with N possible solutions, then solution consists of N separate binary classifiers (one for each outcome)</w:t>
      </w:r>
    </w:p>
    <w:p w:rsidR="00BA6EE4" w:rsidRPr="007B3F11" w:rsidRDefault="00BA6EE4" w:rsidP="00BA6EE4">
      <w:pPr>
        <w:numPr>
          <w:ilvl w:val="4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Example: animal vs. not animal.</w:t>
      </w:r>
    </w:p>
    <w:p w:rsidR="007B3F11" w:rsidRPr="00BA6EE4" w:rsidRDefault="007B3F11" w:rsidP="007B3F11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i/>
          <w:iCs/>
          <w:color w:val="000000"/>
        </w:rPr>
        <w:t>Softmax</w:t>
      </w:r>
    </w:p>
    <w:p w:rsidR="00BA6EE4" w:rsidRPr="00986A81" w:rsidRDefault="00986A81" w:rsidP="00BA6EE4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A function that provides probabilities for each possible class in a multi-class classification model.</w:t>
      </w:r>
    </w:p>
    <w:p w:rsidR="00986A81" w:rsidRPr="007B3F11" w:rsidRDefault="00986A81" w:rsidP="00BA6EE4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Probabilities add to 1.0</w:t>
      </w:r>
    </w:p>
    <w:p w:rsidR="007B3F11" w:rsidRPr="00986A81" w:rsidRDefault="007B3F11" w:rsidP="007B3F11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i/>
          <w:iCs/>
          <w:color w:val="000000"/>
        </w:rPr>
        <w:t>Logits</w:t>
      </w:r>
    </w:p>
    <w:p w:rsidR="00986A81" w:rsidRPr="00D94393" w:rsidRDefault="00D94393" w:rsidP="00986A81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lastRenderedPageBreak/>
        <w:t>Vector of raw (non-normalized) predictions that a classification model generates.</w:t>
      </w:r>
    </w:p>
    <w:p w:rsidR="00D94393" w:rsidRPr="007B3F11" w:rsidRDefault="00D94393" w:rsidP="00986A81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Typically becomes an input to the softmax function in a multi-class classification problem.</w:t>
      </w:r>
    </w:p>
    <w:p w:rsidR="007B3F11" w:rsidRDefault="007B3F11" w:rsidP="007B3F1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7B3F11">
        <w:rPr>
          <w:rFonts w:ascii="Calibri" w:eastAsia="Times New Roman" w:hAnsi="Calibri" w:cs="Calibri"/>
          <w:color w:val="000000"/>
        </w:rPr>
        <w:t>Does the softmax layer have to have the same number of nodes as the output layer? If so, why; if not, why not?</w:t>
      </w:r>
    </w:p>
    <w:p w:rsidR="00200D43" w:rsidRDefault="00200D43" w:rsidP="00200D4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It must have the same # of nodes as the output layer</w:t>
      </w:r>
    </w:p>
    <w:p w:rsidR="00200D43" w:rsidRDefault="00200D43" w:rsidP="00200D4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Because it must assign a probability for each class and altogether they must add to 1.  If it doesn’t assign a probability for each class, the combined probability for all classes may not add to 1.</w:t>
      </w:r>
    </w:p>
    <w:p w:rsidR="006A6676" w:rsidRDefault="006A6676" w:rsidP="00200D4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sk Professor VanderLinden.</w:t>
      </w:r>
      <w:bookmarkStart w:id="0" w:name="_GoBack"/>
      <w:bookmarkEnd w:id="0"/>
    </w:p>
    <w:p w:rsidR="006913A1" w:rsidRPr="007B3F11" w:rsidRDefault="006913A1" w:rsidP="00200D4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URL: </w:t>
      </w:r>
      <w:hyperlink r:id="rId9" w:history="1">
        <w:r>
          <w:rPr>
            <w:rStyle w:val="Hyperlink"/>
          </w:rPr>
          <w:t>https://stats.stackexchange.com/questions/281887/if-softmax-is-used-as-an-activation-function-for-output-layer-must-the-number-o</w:t>
        </w:r>
      </w:hyperlink>
    </w:p>
    <w:p w:rsidR="005B4983" w:rsidRPr="00E04787" w:rsidRDefault="005B4983"/>
    <w:sectPr w:rsidR="005B4983" w:rsidRPr="00E047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155AB4"/>
    <w:multiLevelType w:val="multilevel"/>
    <w:tmpl w:val="E56032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1NLM0s7AwMDK0MDVS0lEKTi0uzszPAykwrAUAPdToeSwAAAA="/>
  </w:docVars>
  <w:rsids>
    <w:rsidRoot w:val="009F466B"/>
    <w:rsid w:val="00200D43"/>
    <w:rsid w:val="002203B6"/>
    <w:rsid w:val="003D6E39"/>
    <w:rsid w:val="003E0ACD"/>
    <w:rsid w:val="003F241E"/>
    <w:rsid w:val="004B109C"/>
    <w:rsid w:val="004F26DA"/>
    <w:rsid w:val="00553A6C"/>
    <w:rsid w:val="005B4983"/>
    <w:rsid w:val="006913A1"/>
    <w:rsid w:val="006A6676"/>
    <w:rsid w:val="007B3F11"/>
    <w:rsid w:val="008034BF"/>
    <w:rsid w:val="0091601D"/>
    <w:rsid w:val="00960428"/>
    <w:rsid w:val="00986A81"/>
    <w:rsid w:val="009F466B"/>
    <w:rsid w:val="00BA6EE4"/>
    <w:rsid w:val="00D25D23"/>
    <w:rsid w:val="00D94393"/>
    <w:rsid w:val="00DB2E21"/>
    <w:rsid w:val="00E04787"/>
    <w:rsid w:val="00EE4B59"/>
    <w:rsid w:val="00FA55DA"/>
    <w:rsid w:val="00FE6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501E9"/>
  <w15:chartTrackingRefBased/>
  <w15:docId w15:val="{AD14FF36-EB6D-4D7F-8D5A-1C33D9212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B3F11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B3F1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7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google.com/machine-learning/crash-course/multi-class-neural-networks/video-lectur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mkcode.github.io/ai/backpropagation-step-by-step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elopers.google.com/machine-learning/crash-course/training-neural-networks/video-lecture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evelopers.google.com/machine-learning/crash-course/introduction-to-neural-networks/video-lectur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tats.stackexchange.com/questions/281887/if-softmax-is-used-as-an-activation-function-for-output-layer-must-the-number-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3</Pages>
  <Words>790</Words>
  <Characters>450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24</cp:revision>
  <dcterms:created xsi:type="dcterms:W3CDTF">2019-03-31T14:42:00Z</dcterms:created>
  <dcterms:modified xsi:type="dcterms:W3CDTF">2019-03-31T16:37:00Z</dcterms:modified>
</cp:coreProperties>
</file>